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7F5206" w:rsidRDefault="007F5206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 xml:space="preserve">1. </w:t>
      </w:r>
      <w:r w:rsidRPr="006E7EF9">
        <w:rPr>
          <w:rFonts w:ascii="Trebuchet MS" w:hAnsi="Trebuchet MS"/>
        </w:rPr>
        <w:t>What is Career Development?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A. Playing games to pass time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B. Planning and improving your skills for your future career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C. Watching movies about careers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D. Buying career books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 xml:space="preserve">2. </w:t>
      </w:r>
      <w:r w:rsidRPr="006E7EF9">
        <w:rPr>
          <w:rFonts w:ascii="Trebuchet MS" w:hAnsi="Trebuchet MS"/>
        </w:rPr>
        <w:t>of the following is a Short-Term Goal?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A. Becoming a company CEO in 15 years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B. Scoring well in upcoming board exams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C. Retiring at 60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D. Opening a company after 10 years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 xml:space="preserve">3. </w:t>
      </w:r>
      <w:r w:rsidRPr="006E7EF9">
        <w:rPr>
          <w:rFonts w:ascii="Trebuchet MS" w:hAnsi="Trebuchet MS"/>
        </w:rPr>
        <w:t>How long does it usually take to achieve Short-Term Goals?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A. 10 years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B. 5 years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C. 1-2 years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D. 20 years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 xml:space="preserve">4. </w:t>
      </w:r>
      <w:r w:rsidRPr="006E7EF9">
        <w:rPr>
          <w:rFonts w:ascii="Trebuchet MS" w:hAnsi="Trebuchet MS"/>
        </w:rPr>
        <w:t>What is a Long-Term Goal?</w:t>
      </w:r>
    </w:p>
    <w:p w:rsidR="006E7EF9" w:rsidRPr="006E7EF9" w:rsidRDefault="006E7EF9" w:rsidP="006E7EF9">
      <w:pPr>
        <w:tabs>
          <w:tab w:val="left" w:pos="2127"/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A. A goal for the next weekend</w:t>
      </w:r>
    </w:p>
    <w:p w:rsidR="006E7EF9" w:rsidRPr="006E7EF9" w:rsidRDefault="006E7EF9" w:rsidP="006E7EF9">
      <w:pPr>
        <w:tabs>
          <w:tab w:val="left" w:pos="2127"/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B. A goal for the next 5-10 years or more</w:t>
      </w:r>
    </w:p>
    <w:p w:rsidR="006E7EF9" w:rsidRPr="006E7EF9" w:rsidRDefault="006E7EF9" w:rsidP="006E7EF9">
      <w:pPr>
        <w:tabs>
          <w:tab w:val="left" w:pos="2127"/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C. A daily to-do list</w:t>
      </w:r>
    </w:p>
    <w:p w:rsidR="006E7EF9" w:rsidRPr="006E7EF9" w:rsidRDefault="006E7EF9" w:rsidP="006E7EF9">
      <w:pPr>
        <w:tabs>
          <w:tab w:val="left" w:pos="2127"/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D. A short-term target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 xml:space="preserve">5. </w:t>
      </w:r>
      <w:r w:rsidRPr="006E7EF9">
        <w:rPr>
          <w:rFonts w:ascii="Trebuchet MS" w:hAnsi="Trebuchet MS"/>
        </w:rPr>
        <w:t>What is a Career Development Plan?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A. A travel plan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B. A written plan for your future job, skills, and education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C. A party invitation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D. A holiday calendar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 xml:space="preserve">6. </w:t>
      </w:r>
      <w:r w:rsidRPr="006E7EF9">
        <w:rPr>
          <w:rFonts w:ascii="Trebuchet MS" w:hAnsi="Trebuchet MS"/>
        </w:rPr>
        <w:t>Which of the following is a Short-Term Goal for a future Software Engineer?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A. Get a job at Google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B. Learn basic coding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C. Do internships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D. Learn data science</w:t>
      </w:r>
      <w:r>
        <w:rPr>
          <w:rFonts w:ascii="Trebuchet MS" w:hAnsi="Trebuchet MS"/>
        </w:rPr>
        <w:tab/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 xml:space="preserve">7. </w:t>
      </w:r>
      <w:r w:rsidRPr="006E7EF9">
        <w:rPr>
          <w:rFonts w:ascii="Trebuchet MS" w:hAnsi="Trebuchet MS"/>
        </w:rPr>
        <w:t>What is a Long-Term Goal for a future Chef?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A. Watch recipe videos</w:t>
      </w:r>
    </w:p>
    <w:p w:rsidR="006E7EF9" w:rsidRPr="006E7EF9" w:rsidRDefault="006E7EF9" w:rsidP="006E7EF9">
      <w:pPr>
        <w:tabs>
          <w:tab w:val="left" w:pos="2160"/>
          <w:tab w:val="left" w:pos="2552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B. Open a restaurant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C. Learn cooking at home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lastRenderedPageBreak/>
        <w:t>D. Attend a short cooking course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 xml:space="preserve">8. </w:t>
      </w:r>
      <w:r w:rsidRPr="006E7EF9">
        <w:rPr>
          <w:rFonts w:ascii="Trebuchet MS" w:hAnsi="Trebuchet MS"/>
        </w:rPr>
        <w:t>What is one short-term step to become a Fashion Designer?</w:t>
      </w:r>
    </w:p>
    <w:p w:rsidR="006E7EF9" w:rsidRPr="006E7EF9" w:rsidRDefault="006E7EF9" w:rsidP="006E7EF9">
      <w:pPr>
        <w:tabs>
          <w:tab w:val="left" w:pos="2268"/>
          <w:tab w:val="left" w:pos="2340"/>
          <w:tab w:val="left" w:pos="2552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A. Launch a fashion brand immediately</w:t>
      </w:r>
    </w:p>
    <w:p w:rsidR="006E7EF9" w:rsidRPr="006E7EF9" w:rsidRDefault="006E7EF9" w:rsidP="006E7EF9">
      <w:pPr>
        <w:tabs>
          <w:tab w:val="left" w:pos="2268"/>
          <w:tab w:val="left" w:pos="2340"/>
          <w:tab w:val="left" w:pos="2552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B. Improve drawing and sketching</w:t>
      </w:r>
    </w:p>
    <w:p w:rsidR="006E7EF9" w:rsidRPr="006E7EF9" w:rsidRDefault="006E7EF9" w:rsidP="006E7EF9">
      <w:pPr>
        <w:tabs>
          <w:tab w:val="left" w:pos="2268"/>
          <w:tab w:val="left" w:pos="2340"/>
          <w:tab w:val="left" w:pos="2552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C. Work with international models</w:t>
      </w:r>
    </w:p>
    <w:p w:rsidR="006E7EF9" w:rsidRPr="006E7EF9" w:rsidRDefault="006E7EF9" w:rsidP="006E7EF9">
      <w:pPr>
        <w:tabs>
          <w:tab w:val="left" w:pos="2268"/>
          <w:tab w:val="left" w:pos="2340"/>
          <w:tab w:val="left" w:pos="2552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D. Travel the world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 xml:space="preserve">9. </w:t>
      </w:r>
      <w:r w:rsidRPr="006E7EF9">
        <w:rPr>
          <w:rFonts w:ascii="Trebuchet MS" w:hAnsi="Trebuchet MS"/>
        </w:rPr>
        <w:t>Which of the following is a goal for a student wanting to join the Army?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A. Learn Python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B. Join a cooking course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C. Prepare for NDA exam</w:t>
      </w:r>
    </w:p>
    <w:p w:rsid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D. Study fashion design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 xml:space="preserve">10. </w:t>
      </w:r>
      <w:r w:rsidRPr="006E7EF9">
        <w:rPr>
          <w:rFonts w:ascii="Trebuchet MS" w:hAnsi="Trebuchet MS"/>
        </w:rPr>
        <w:t>What does "SMART" in SMART goals stand for?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A. Small, Medium, Average, Reliable, Time-bound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B. Simple, Measured, Attainable, Realistic, Tested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C. Specific, Measurable, Achievable, Relevant, Time-bound</w:t>
      </w:r>
    </w:p>
    <w:p w:rsidR="006E7EF9" w:rsidRPr="006E7EF9" w:rsidRDefault="006E7EF9" w:rsidP="006E7EF9">
      <w:pPr>
        <w:tabs>
          <w:tab w:val="left" w:pos="2160"/>
          <w:tab w:val="left" w:pos="2340"/>
          <w:tab w:val="left" w:pos="7226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D. Smart, Motivated, Ambitious, Ready, Tough</w:t>
      </w:r>
      <w:r>
        <w:rPr>
          <w:rFonts w:ascii="Trebuchet MS" w:hAnsi="Trebuchet MS"/>
        </w:rPr>
        <w:tab/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 xml:space="preserve">11. </w:t>
      </w:r>
      <w:r w:rsidRPr="006E7EF9">
        <w:rPr>
          <w:rFonts w:ascii="Trebuchet MS" w:hAnsi="Trebuchet MS"/>
        </w:rPr>
        <w:t>Which of the following is a Time-bound goal?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A. I want to study coding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B. I will learn Python in 6 months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C. I like coding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D. I may learn Python someday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 xml:space="preserve">12. </w:t>
      </w:r>
      <w:r w:rsidRPr="006E7EF9">
        <w:rPr>
          <w:rFonts w:ascii="Trebuchet MS" w:hAnsi="Trebuchet MS"/>
        </w:rPr>
        <w:t>In SMART goals, what does "A" stand for?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A. Average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B. Awesome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C. Achievable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D. Active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6E7EF9" w:rsidRPr="006E7EF9" w:rsidRDefault="007F5206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 xml:space="preserve">13. </w:t>
      </w:r>
      <w:r w:rsidR="006E7EF9" w:rsidRPr="006E7EF9">
        <w:rPr>
          <w:rFonts w:ascii="Trebuchet MS" w:hAnsi="Trebuchet MS"/>
        </w:rPr>
        <w:t>Which skill is important for someone who wants to join the Army?</w:t>
      </w:r>
    </w:p>
    <w:p w:rsidR="006E7EF9" w:rsidRPr="006E7EF9" w:rsidRDefault="006E7EF9" w:rsidP="007F5206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A. Drawing</w:t>
      </w:r>
    </w:p>
    <w:p w:rsidR="006E7EF9" w:rsidRPr="006E7EF9" w:rsidRDefault="006E7EF9" w:rsidP="007F5206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B. Sketching</w:t>
      </w:r>
    </w:p>
    <w:p w:rsidR="006E7EF9" w:rsidRPr="006E7EF9" w:rsidRDefault="006E7EF9" w:rsidP="007F5206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C. Physical fitness</w:t>
      </w:r>
    </w:p>
    <w:p w:rsidR="006E7EF9" w:rsidRPr="006E7EF9" w:rsidRDefault="006E7EF9" w:rsidP="007F5206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D. Cooking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6E7EF9" w:rsidRPr="006E7EF9" w:rsidRDefault="007F5206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 xml:space="preserve">14. </w:t>
      </w:r>
      <w:r w:rsidR="006E7EF9" w:rsidRPr="006E7EF9">
        <w:rPr>
          <w:rFonts w:ascii="Trebuchet MS" w:hAnsi="Trebuchet MS"/>
        </w:rPr>
        <w:t>What should a student do to become a Software Engineer in the long term?</w:t>
      </w:r>
    </w:p>
    <w:p w:rsidR="006E7EF9" w:rsidRPr="006E7EF9" w:rsidRDefault="006E7EF9" w:rsidP="007F5206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A. Watch food videos</w:t>
      </w:r>
    </w:p>
    <w:p w:rsidR="006E7EF9" w:rsidRPr="006E7EF9" w:rsidRDefault="006E7EF9" w:rsidP="007F5206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B. Do coding internships</w:t>
      </w:r>
    </w:p>
    <w:p w:rsidR="006E7EF9" w:rsidRPr="006E7EF9" w:rsidRDefault="006E7EF9" w:rsidP="007F5206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C. Learn about fabrics</w:t>
      </w:r>
    </w:p>
    <w:p w:rsidR="006E7EF9" w:rsidRPr="006E7EF9" w:rsidRDefault="006E7EF9" w:rsidP="007F5206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D. Train under a chef</w:t>
      </w:r>
    </w:p>
    <w:p w:rsidR="006E7EF9" w:rsidRPr="006E7EF9" w:rsidRDefault="006E7EF9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6E7EF9" w:rsidRPr="006E7EF9" w:rsidRDefault="007F5206" w:rsidP="006E7EF9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 xml:space="preserve">15. </w:t>
      </w:r>
      <w:r w:rsidR="006E7EF9" w:rsidRPr="006E7EF9">
        <w:rPr>
          <w:rFonts w:ascii="Trebuchet MS" w:hAnsi="Trebuchet MS"/>
        </w:rPr>
        <w:t>To become a Fashion Designer, a long-term goal is:</w:t>
      </w:r>
    </w:p>
    <w:p w:rsidR="006E7EF9" w:rsidRPr="006E7EF9" w:rsidRDefault="006E7EF9" w:rsidP="007F5206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A. Clear the NDA exam</w:t>
      </w:r>
    </w:p>
    <w:p w:rsidR="006E7EF9" w:rsidRPr="006E7EF9" w:rsidRDefault="006E7EF9" w:rsidP="007F5206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B. Open a restaurant</w:t>
      </w:r>
    </w:p>
    <w:p w:rsidR="006E7EF9" w:rsidRPr="006E7EF9" w:rsidRDefault="006E7EF9" w:rsidP="007F5206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C. Join NIFT or a fashion college</w:t>
      </w:r>
    </w:p>
    <w:p w:rsidR="00C05F8A" w:rsidRPr="005449D2" w:rsidRDefault="006E7EF9" w:rsidP="007F5206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6E7EF9">
        <w:rPr>
          <w:rFonts w:ascii="Trebuchet MS" w:hAnsi="Trebuchet MS"/>
        </w:rPr>
        <w:t>D. Prepare for JEE</w:t>
      </w:r>
    </w:p>
    <w:sectPr w:rsidR="00C05F8A" w:rsidRPr="005449D2" w:rsidSect="006E7EF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25993" w:rsidRDefault="00125993">
      <w:r>
        <w:separator/>
      </w:r>
    </w:p>
  </w:endnote>
  <w:endnote w:type="continuationSeparator" w:id="0">
    <w:p w:rsidR="00125993" w:rsidRDefault="0012599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358B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7358BC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7F5206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7F5206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25993" w:rsidRDefault="00125993">
      <w:r>
        <w:separator/>
      </w:r>
    </w:p>
  </w:footnote>
  <w:footnote w:type="continuationSeparator" w:id="0">
    <w:p w:rsidR="00125993" w:rsidRDefault="0012599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358BC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358B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F5206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7358BC" w:rsidP="00724FC1">
    <w:pPr>
      <w:pStyle w:val="Header"/>
    </w:pPr>
    <w:r w:rsidRPr="007358BC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7358BC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555B21" w:rsidRDefault="00555B21" w:rsidP="005449D2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32"/>
                    <w:szCs w:val="28"/>
                  </w:rPr>
                </w:pPr>
                <w:r w:rsidRPr="00555B21"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>Career Development and Goal Setting</w:t>
                </w:r>
              </w:p>
            </w:txbxContent>
          </v:textbox>
        </v:shape>
      </w:pict>
    </w:r>
    <w:r w:rsidRPr="007358BC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7358BC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7358BC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358B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6146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25993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5B21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E7EF9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358BC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7F5206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66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30CDD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E30CDD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E30CDD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E30CDD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30CDD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E30CDD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E30CDD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E30CDD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E30CDD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30CD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E30CDD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E30CDD"/>
    <w:pPr>
      <w:jc w:val="both"/>
    </w:pPr>
    <w:rPr>
      <w:szCs w:val="20"/>
    </w:rPr>
  </w:style>
  <w:style w:type="paragraph" w:styleId="BodyTextIndent">
    <w:name w:val="Body Text Indent"/>
    <w:basedOn w:val="Normal"/>
    <w:rsid w:val="00E30CDD"/>
    <w:pPr>
      <w:ind w:left="360"/>
      <w:jc w:val="both"/>
    </w:pPr>
  </w:style>
  <w:style w:type="paragraph" w:styleId="BodyTextIndent2">
    <w:name w:val="Body Text Indent 2"/>
    <w:basedOn w:val="Normal"/>
    <w:rsid w:val="00E30CDD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E30CDD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E30CDD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E30CDD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E30CDD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E30CDD"/>
    <w:rPr>
      <w:b/>
      <w:bCs/>
    </w:rPr>
  </w:style>
  <w:style w:type="paragraph" w:styleId="FootnoteText">
    <w:name w:val="footnote text"/>
    <w:basedOn w:val="Normal"/>
    <w:semiHidden/>
    <w:rsid w:val="00E30CDD"/>
    <w:rPr>
      <w:sz w:val="20"/>
      <w:szCs w:val="20"/>
    </w:rPr>
  </w:style>
  <w:style w:type="character" w:styleId="FootnoteReference">
    <w:name w:val="footnote reference"/>
    <w:semiHidden/>
    <w:rsid w:val="00E30CDD"/>
    <w:rPr>
      <w:vertAlign w:val="superscript"/>
    </w:rPr>
  </w:style>
  <w:style w:type="character" w:styleId="PageNumber">
    <w:name w:val="page number"/>
    <w:basedOn w:val="DefaultParagraphFont"/>
    <w:rsid w:val="00E30CDD"/>
  </w:style>
  <w:style w:type="character" w:styleId="Hyperlink">
    <w:name w:val="Hyperlink"/>
    <w:rsid w:val="00E30CDD"/>
    <w:rPr>
      <w:color w:val="0000FF"/>
      <w:u w:val="single"/>
    </w:rPr>
  </w:style>
  <w:style w:type="paragraph" w:styleId="Title">
    <w:name w:val="Title"/>
    <w:basedOn w:val="Normal"/>
    <w:qFormat/>
    <w:rsid w:val="00E30CDD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E30CDD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E30CDD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755467-6100-49CB-98A6-F47145159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4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5-22T06:16:00Z</cp:lastPrinted>
  <dcterms:created xsi:type="dcterms:W3CDTF">2025-05-22T06:26:00Z</dcterms:created>
  <dcterms:modified xsi:type="dcterms:W3CDTF">2025-05-22T06:26:00Z</dcterms:modified>
</cp:coreProperties>
</file>